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d8e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45db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adb63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